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 w:rsidSect="0046508D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4164ED55" w14:textId="1F255CD9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Content>
          <w:r w:rsidR="00757B11">
            <w:t>295.00</w:t>
          </w:r>
        </w:sdtContent>
      </w:sdt>
      <w:r w:rsidR="0046138E">
        <w:t xml:space="preserve"> </w:t>
      </w:r>
      <w:r>
        <w:t xml:space="preserve">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713634">
        <w:t xml:space="preserve"> starting </w:t>
      </w:r>
      <w:r w:rsidR="0046138E">
        <w:t>_</w:t>
      </w:r>
      <w:r w:rsidR="00757B11">
        <w:rPr>
          <w:u w:val="single"/>
        </w:rPr>
        <w:t>March</w:t>
      </w:r>
      <w:r w:rsidR="0046138E">
        <w:t>_</w:t>
      </w:r>
      <w:r w:rsidR="00713634">
        <w:t xml:space="preserve"> 1</w:t>
      </w:r>
      <w:r w:rsidR="00713634" w:rsidRPr="00D44923">
        <w:rPr>
          <w:vertAlign w:val="superscript"/>
        </w:rPr>
        <w:t>st</w:t>
      </w:r>
      <w:r w:rsidR="00D44923">
        <w:t>.</w:t>
      </w:r>
      <w:r w:rsidR="005A3843">
        <w:t xml:space="preserve"> </w:t>
      </w:r>
    </w:p>
    <w:p w14:paraId="422252AF" w14:textId="0132F7DA" w:rsidR="008373FE" w:rsidRDefault="005A3843" w:rsidP="0056754E">
      <w:pPr>
        <w:pStyle w:val="BodyText"/>
        <w:spacing w:before="108" w:line="360" w:lineRule="auto"/>
        <w:ind w:left="90"/>
      </w:pPr>
      <w:r>
        <w:t xml:space="preserve"> A </w:t>
      </w:r>
      <w:r w:rsidR="00153ED5">
        <w:t>one-time</w:t>
      </w:r>
      <w:r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EndPr/>
        <w:sdtContent>
          <w:r w:rsidR="00757B11">
            <w:t>1,000.00</w:t>
          </w:r>
          <w:r w:rsidR="0046138E">
            <w:t xml:space="preserve">   </w:t>
          </w:r>
        </w:sdtContent>
      </w:sdt>
    </w:p>
    <w:p w14:paraId="67D65C34" w14:textId="6091F07E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</w:t>
      </w:r>
      <w:r w:rsidR="0046138E">
        <w:t>t if indicated</w:t>
      </w:r>
      <w:r w:rsidR="00543000">
        <w:t>.</w:t>
      </w:r>
      <w:r w:rsidR="00757B11">
        <w:t xml:space="preserve">  An  invoice will be sent on April 1</w:t>
      </w:r>
      <w:r w:rsidR="00757B11" w:rsidRPr="00757B11">
        <w:rPr>
          <w:vertAlign w:val="superscript"/>
        </w:rPr>
        <w:t>st</w:t>
      </w:r>
      <w:r w:rsidR="00757B11">
        <w:t xml:space="preserve"> for the remainder of the cleanup agreement ($975)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4DEB27B0" w:rsidR="00D83F38" w:rsidRDefault="00757B11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0FF1E502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3970" r="9525" b="5080"/>
                <wp:wrapTopAndBottom/>
                <wp:docPr id="141806652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E62166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40D8FF1D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3970" r="8255" b="5080"/>
                <wp:wrapTopAndBottom/>
                <wp:docPr id="123132176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3C2ED2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6243CF5E" w:rsidR="00C51DEF" w:rsidRDefault="00757B11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273974D5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5715" r="9525" b="13335"/>
                <wp:wrapTopAndBottom/>
                <wp:docPr id="157146042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775F37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6734E8E9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5715" r="8255" b="13335"/>
                <wp:wrapTopAndBottom/>
                <wp:docPr id="21450059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D0D1E4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37EA6E2E" w14:textId="28E92168" w:rsidR="008373FE" w:rsidRDefault="000729D0" w:rsidP="00162AD5">
      <w:pPr>
        <w:rPr>
          <w:w w:val="105"/>
        </w:rPr>
      </w:pPr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46138E">
        <w:rPr>
          <w:w w:val="105"/>
        </w:rPr>
        <w:t>_____________</w:t>
      </w:r>
      <w:r w:rsidR="008373FE">
        <w:rPr>
          <w:w w:val="105"/>
        </w:rPr>
        <w:t>______________</w:t>
      </w:r>
      <w:r w:rsidRPr="00461744">
        <w:rPr>
          <w:w w:val="105"/>
        </w:rPr>
        <w:t>,</w:t>
      </w:r>
    </w:p>
    <w:p w14:paraId="2F660423" w14:textId="39CAE61B" w:rsidR="00C51DEF" w:rsidRPr="00461744" w:rsidRDefault="000729D0" w:rsidP="00162AD5">
      <w:r w:rsidRPr="00461744">
        <w:rPr>
          <w:w w:val="105"/>
        </w:rPr>
        <w:t xml:space="preserve">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36FC7802" w:rsidR="00C51DEF" w:rsidRDefault="00757B11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47F5AD0C">
                <wp:extent cx="2095500" cy="6985"/>
                <wp:effectExtent l="5715" t="2540" r="13335" b="9525"/>
                <wp:docPr id="155852147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172578499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312629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1C9D1682">
                <wp:extent cx="2095500" cy="6985"/>
                <wp:effectExtent l="12065" t="2540" r="6985" b="9525"/>
                <wp:docPr id="176715403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27231381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7B4C1E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48EDED8E">
                <wp:extent cx="1397000" cy="6985"/>
                <wp:effectExtent l="10795" t="2540" r="11430" b="9525"/>
                <wp:docPr id="365768900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46997192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DC374A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32F42" w14:textId="77777777" w:rsidR="0046508D" w:rsidRDefault="0046508D" w:rsidP="00E54678">
      <w:r>
        <w:separator/>
      </w:r>
    </w:p>
  </w:endnote>
  <w:endnote w:type="continuationSeparator" w:id="0">
    <w:p w14:paraId="6B306C0A" w14:textId="77777777" w:rsidR="0046508D" w:rsidRDefault="0046508D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4F1F7" w14:textId="77777777" w:rsidR="0046508D" w:rsidRDefault="0046508D" w:rsidP="00E54678">
      <w:r>
        <w:separator/>
      </w:r>
    </w:p>
  </w:footnote>
  <w:footnote w:type="continuationSeparator" w:id="0">
    <w:p w14:paraId="71C46CBF" w14:textId="77777777" w:rsidR="0046508D" w:rsidRDefault="0046508D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B0AF5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38E"/>
    <w:rsid w:val="00461744"/>
    <w:rsid w:val="0046508D"/>
    <w:rsid w:val="004E757E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13634"/>
    <w:rsid w:val="00757B11"/>
    <w:rsid w:val="0077018A"/>
    <w:rsid w:val="00773CF1"/>
    <w:rsid w:val="0078595D"/>
    <w:rsid w:val="008215AF"/>
    <w:rsid w:val="00831275"/>
    <w:rsid w:val="008373FE"/>
    <w:rsid w:val="008409C8"/>
    <w:rsid w:val="008851B2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737196"/>
    <w:rsid w:val="00866FA2"/>
    <w:rsid w:val="00F8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4-02-26T20:44:00Z</dcterms:created>
  <dcterms:modified xsi:type="dcterms:W3CDTF">2024-02-26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